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BB4F34">
      <w:pPr>
        <w:pStyle w:val="Title"/>
        <w:rPr>
          <w:rFonts w:ascii="Merriweather" w:hAnsi="Merriweather"/>
          <w:color w:val="D3368A"/>
        </w:rPr>
      </w:pPr>
      <w:bookmarkStart w:id="0" w:name="_GoBack"/>
      <w:bookmarkEnd w:id="0"/>
      <w:r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Surname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First 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AA624D" w:rsidRPr="00AA624D">
        <w:trPr>
          <w:trHeight w:val="248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7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092388">
      <w:pPr>
        <w:pStyle w:val="BodyText"/>
        <w:spacing w:before="5"/>
        <w:rPr>
          <w:rFonts w:ascii="Lato" w:hAnsi="Lato"/>
          <w:color w:val="32325D"/>
          <w:sz w:val="21"/>
        </w:rPr>
      </w:pPr>
    </w:p>
    <w:p w:rsidR="00092388" w:rsidRPr="00AA624D" w:rsidRDefault="00BB4F34">
      <w:pPr>
        <w:pStyle w:val="BodyText"/>
        <w:spacing w:after="5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6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0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4. If I suspect that my account has been accessed by someone without my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5. If I see information in my record that is not about me or is inaccurate, I will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</w:rPr>
            </w:pPr>
          </w:p>
          <w:p w:rsidR="00092388" w:rsidRPr="00AA624D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6. If I think that I may come under pressure to give access to someone else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proofErr w:type="gramStart"/>
            <w:r w:rsidRPr="00AA624D">
              <w:rPr>
                <w:rFonts w:ascii="Lato" w:hAnsi="Lato"/>
                <w:color w:val="32325D"/>
              </w:rPr>
              <w:t>unwillingly</w:t>
            </w:r>
            <w:proofErr w:type="gramEnd"/>
            <w:r w:rsidRPr="00AA624D">
              <w:rPr>
                <w:rFonts w:ascii="Lato" w:hAnsi="Lato"/>
                <w:color w:val="32325D"/>
              </w:rPr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1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ind w:left="228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id="Group 3" o:spid="_x0000_s1026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Vouching  </w:t>
            </w:r>
            <w:proofErr w:type="spellStart"/>
            <w:r w:rsidRPr="00AA624D">
              <w:rPr>
                <w:rFonts w:ascii="Lato" w:hAnsi="Lato"/>
                <w:color w:val="2D759E"/>
              </w:rPr>
              <w:t>Vouching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headerReference w:type="default" r:id="rId7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F29" w:rsidRDefault="00816F29" w:rsidP="00AA624D">
      <w:r>
        <w:separator/>
      </w:r>
    </w:p>
  </w:endnote>
  <w:endnote w:type="continuationSeparator" w:id="0">
    <w:p w:rsidR="00816F29" w:rsidRDefault="00816F29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F29" w:rsidRDefault="00816F29" w:rsidP="00AA624D">
      <w:r>
        <w:separator/>
      </w:r>
    </w:p>
  </w:footnote>
  <w:footnote w:type="continuationSeparator" w:id="0">
    <w:p w:rsidR="00816F29" w:rsidRDefault="00816F29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2D5FF7"/>
    <w:rsid w:val="00816F29"/>
    <w:rsid w:val="0082404E"/>
    <w:rsid w:val="00AA624D"/>
    <w:rsid w:val="00B157E0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Stubbs Alison (M83617)</cp:lastModifiedBy>
  <cp:revision>2</cp:revision>
  <dcterms:created xsi:type="dcterms:W3CDTF">2020-06-16T09:50:00Z</dcterms:created>
  <dcterms:modified xsi:type="dcterms:W3CDTF">2020-06-16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